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6FB92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Date:</w:t>
      </w:r>
    </w:p>
    <w:p w14:paraId="2FCDE742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To:</w:t>
      </w:r>
    </w:p>
    <w:p w14:paraId="092D92F1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RE: Breach of Leas</w:t>
      </w:r>
      <w:bookmarkStart w:id="0" w:name="_GoBack"/>
      <w:bookmarkEnd w:id="0"/>
      <w:r w:rsidRPr="003F561E">
        <w:rPr>
          <w:rFonts w:ascii="Tahoma" w:hAnsi="Tahoma" w:cs="Tahoma"/>
          <w:color w:val="000000"/>
        </w:rPr>
        <w:t>e</w:t>
      </w:r>
    </w:p>
    <w:p w14:paraId="346AD15D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Dear__________________________:</w:t>
      </w:r>
    </w:p>
    <w:p w14:paraId="00EE9DE7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This notice is in reference to the following described lease:</w:t>
      </w:r>
    </w:p>
    <w:p w14:paraId="5D2C5479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(Describe lease)</w:t>
      </w:r>
    </w:p>
    <w:p w14:paraId="08B19096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Please be advised that as of _______________________, 20____,</w:t>
      </w:r>
      <w:r w:rsidRPr="003F561E">
        <w:rPr>
          <w:rFonts w:ascii="Tahoma" w:hAnsi="Tahoma" w:cs="Tahoma"/>
          <w:color w:val="000000"/>
        </w:rPr>
        <w:br/>
        <w:t>we are holding you in BREACH OF LEASE for the following</w:t>
      </w:r>
      <w:r w:rsidRPr="003F561E">
        <w:rPr>
          <w:rFonts w:ascii="Tahoma" w:hAnsi="Tahoma" w:cs="Tahoma"/>
          <w:color w:val="000000"/>
        </w:rPr>
        <w:br/>
        <w:t>reasons:</w:t>
      </w:r>
    </w:p>
    <w:p w14:paraId="1F047547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If this breach of lease is not corrected within_________ days of this</w:t>
      </w:r>
      <w:r w:rsidRPr="003F561E">
        <w:rPr>
          <w:rFonts w:ascii="Tahoma" w:hAnsi="Tahoma" w:cs="Tahoma"/>
          <w:color w:val="000000"/>
        </w:rPr>
        <w:br/>
        <w:t>notice, we will take further action to protect our rights, which may</w:t>
      </w:r>
      <w:r w:rsidRPr="003F561E">
        <w:rPr>
          <w:rFonts w:ascii="Tahoma" w:hAnsi="Tahoma" w:cs="Tahoma"/>
          <w:color w:val="000000"/>
        </w:rPr>
        <w:br/>
        <w:t>include termination of this lease. This notice is made under all applicable</w:t>
      </w:r>
      <w:r w:rsidRPr="003F561E">
        <w:rPr>
          <w:rFonts w:ascii="Tahoma" w:hAnsi="Tahoma" w:cs="Tahoma"/>
          <w:color w:val="000000"/>
        </w:rPr>
        <w:br/>
        <w:t>laws. All of our rights are reserved under this notice.</w:t>
      </w:r>
    </w:p>
    <w:p w14:paraId="0913F3C5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r w:rsidRPr="003F561E">
        <w:rPr>
          <w:rFonts w:ascii="Tahoma" w:hAnsi="Tahoma" w:cs="Tahoma"/>
          <w:color w:val="000000"/>
        </w:rPr>
        <w:t>______________________________</w:t>
      </w:r>
      <w:r w:rsidRPr="003F561E">
        <w:rPr>
          <w:rFonts w:ascii="Tahoma" w:hAnsi="Tahoma" w:cs="Tahoma"/>
          <w:color w:val="000000"/>
        </w:rPr>
        <w:br/>
        <w:t>(Signature of Landlord)</w:t>
      </w:r>
    </w:p>
    <w:p w14:paraId="5D7B9146" w14:textId="77777777" w:rsidR="00EE5909" w:rsidRPr="003F561E" w:rsidRDefault="00EE5909" w:rsidP="003F561E">
      <w:pPr>
        <w:pStyle w:val="NormalWeb"/>
        <w:spacing w:before="0" w:beforeAutospacing="0" w:line="360" w:lineRule="auto"/>
        <w:rPr>
          <w:rFonts w:ascii="Tahoma" w:hAnsi="Tahoma" w:cs="Tahoma"/>
          <w:color w:val="000000"/>
        </w:rPr>
      </w:pPr>
      <w:proofErr w:type="gramStart"/>
      <w:r w:rsidRPr="003F561E">
        <w:rPr>
          <w:rFonts w:ascii="Tahoma" w:hAnsi="Tahoma" w:cs="Tahoma"/>
          <w:color w:val="000000"/>
        </w:rPr>
        <w:t>By:_</w:t>
      </w:r>
      <w:proofErr w:type="gramEnd"/>
      <w:r w:rsidRPr="003F561E">
        <w:rPr>
          <w:rFonts w:ascii="Tahoma" w:hAnsi="Tahoma" w:cs="Tahoma"/>
          <w:color w:val="000000"/>
        </w:rPr>
        <w:t>__________________________</w:t>
      </w:r>
      <w:r w:rsidRPr="003F561E">
        <w:rPr>
          <w:rFonts w:ascii="Tahoma" w:hAnsi="Tahoma" w:cs="Tahoma"/>
          <w:color w:val="000000"/>
        </w:rPr>
        <w:br/>
        <w:t>(Name of Landlord)</w:t>
      </w:r>
    </w:p>
    <w:p w14:paraId="688119EC" w14:textId="77777777" w:rsidR="008D458C" w:rsidRPr="003F561E" w:rsidRDefault="008D458C" w:rsidP="003F561E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8D458C" w:rsidRPr="003F5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GztDA0MjQ0srBU0lEKTi0uzszPAykwrAUATmprJywAAAA="/>
  </w:docVars>
  <w:rsids>
    <w:rsidRoot w:val="00EE5909"/>
    <w:rsid w:val="003F561E"/>
    <w:rsid w:val="008D458C"/>
    <w:rsid w:val="00EE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06274"/>
  <w15:docId w15:val="{594AE053-5D36-450B-9ACE-C265837D2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E59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7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4</cp:revision>
  <dcterms:created xsi:type="dcterms:W3CDTF">2020-02-20T00:08:00Z</dcterms:created>
  <dcterms:modified xsi:type="dcterms:W3CDTF">2020-02-25T08:58:00Z</dcterms:modified>
</cp:coreProperties>
</file>